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DD2" w:rsidRDefault="00C5304D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rFonts w:hint="eastAsia"/>
          <w:b/>
          <w:sz w:val="44"/>
          <w:szCs w:val="24"/>
        </w:rPr>
        <w:t>한국생명정보학회</w:t>
      </w:r>
      <w:r w:rsidR="00E35DD2"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6708725C" wp14:editId="4A182C0E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B7AC9" w:rsidRPr="003B7B53" w:rsidRDefault="003B7AC9" w:rsidP="003E1169">
      <w:pPr>
        <w:spacing w:line="168" w:lineRule="auto"/>
        <w:ind w:leftChars="-42" w:left="-84"/>
        <w:jc w:val="center"/>
        <w:rPr>
          <w:b/>
          <w:sz w:val="4"/>
          <w:szCs w:val="4"/>
        </w:rPr>
      </w:pPr>
    </w:p>
    <w:p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:rsidR="00E65CE8" w:rsidRPr="003B7B53" w:rsidRDefault="00E65CE8" w:rsidP="007E5353">
      <w:pPr>
        <w:ind w:leftChars="-142" w:left="-85" w:hangingChars="142" w:hanging="199"/>
        <w:jc w:val="center"/>
        <w:rPr>
          <w:rFonts w:ascii="HY견고딕" w:eastAsia="HY견고딕"/>
          <w:sz w:val="14"/>
          <w:szCs w:val="14"/>
        </w:rPr>
      </w:pPr>
    </w:p>
    <w:p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299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5"/>
        <w:gridCol w:w="4252"/>
        <w:gridCol w:w="4697"/>
      </w:tblGrid>
      <w:tr w:rsidR="00F73F6F" w:rsidRPr="00E46795" w:rsidTr="0043187B">
        <w:trPr>
          <w:trHeight w:val="412"/>
        </w:trPr>
        <w:tc>
          <w:tcPr>
            <w:tcW w:w="1825" w:type="dxa"/>
            <w:shd w:val="clear" w:color="auto" w:fill="F9E3EB"/>
            <w:vAlign w:val="center"/>
          </w:tcPr>
          <w:p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F9E3EB"/>
            <w:vAlign w:val="center"/>
          </w:tcPr>
          <w:p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697" w:type="dxa"/>
            <w:shd w:val="clear" w:color="auto" w:fill="F9E3EB"/>
            <w:vAlign w:val="center"/>
          </w:tcPr>
          <w:p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:rsidR="00CC0EC7" w:rsidRPr="007E5353" w:rsidRDefault="00CC0EC7" w:rsidP="00CC0EC7">
      <w:pPr>
        <w:ind w:leftChars="-142" w:left="-284"/>
        <w:rPr>
          <w:sz w:val="8"/>
          <w:szCs w:val="16"/>
        </w:rPr>
      </w:pPr>
    </w:p>
    <w:p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 xml:space="preserve">자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:rsidR="00C82234" w:rsidRPr="002A5D66" w:rsidRDefault="00C82234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B66AD" w:rsidRPr="002A5D66" w:rsidRDefault="00645B3C" w:rsidP="00C5304D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</w:t>
            </w:r>
            <w:r w:rsidR="00EA222E">
              <w:rPr>
                <w:b/>
                <w:sz w:val="22"/>
              </w:rPr>
              <w:t>3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C5304D">
              <w:rPr>
                <w:rFonts w:hint="eastAsia"/>
                <w:b/>
                <w:sz w:val="22"/>
              </w:rPr>
              <w:t xml:space="preserve"> 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304D">
              <w:rPr>
                <w:b/>
                <w:sz w:val="22"/>
              </w:rPr>
              <w:t>11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C5304D">
              <w:rPr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C5304D">
              <w:rPr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:rsidR="00C82234" w:rsidRPr="002A5D66" w:rsidRDefault="002A5D66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66AD" w:rsidRPr="002A5D66" w:rsidRDefault="009574AA" w:rsidP="002540C0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</w:t>
            </w:r>
            <w:r w:rsidR="00EA222E">
              <w:rPr>
                <w:b/>
                <w:sz w:val="22"/>
              </w:rPr>
              <w:t>3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C5304D">
              <w:rPr>
                <w:rFonts w:hint="eastAsia"/>
                <w:b/>
                <w:sz w:val="22"/>
              </w:rPr>
              <w:t xml:space="preserve"> 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304D">
              <w:rPr>
                <w:b/>
                <w:sz w:val="22"/>
              </w:rPr>
              <w:t>11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C5304D">
              <w:rPr>
                <w:b/>
                <w:sz w:val="22"/>
              </w:rPr>
              <w:t xml:space="preserve">  </w:t>
            </w:r>
            <w:r w:rsidR="00FB66AD" w:rsidRPr="002A5D66">
              <w:rPr>
                <w:rFonts w:hint="eastAsia"/>
                <w:b/>
                <w:sz w:val="22"/>
              </w:rPr>
              <w:t xml:space="preserve"> 일</w:t>
            </w:r>
          </w:p>
        </w:tc>
      </w:tr>
    </w:tbl>
    <w:p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 w:rsidRPr="00BB4B49">
        <w:rPr>
          <w:rFonts w:hint="eastAsia"/>
          <w:sz w:val="24"/>
          <w:szCs w:val="28"/>
        </w:rPr>
        <w:t xml:space="preserve"> </w:t>
      </w:r>
      <w:r w:rsidR="00645B3C" w:rsidRPr="00BB4B49">
        <w:rPr>
          <w:sz w:val="22"/>
        </w:rPr>
        <w:t>–</w:t>
      </w:r>
      <w:r w:rsidR="00645B3C">
        <w:rPr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>객실</w:t>
      </w:r>
      <w:r w:rsidR="00645B3C">
        <w:rPr>
          <w:rFonts w:hint="eastAsia"/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 xml:space="preserve">내 </w:t>
      </w:r>
      <w:r w:rsidR="00A04A7A">
        <w:rPr>
          <w:rFonts w:hint="eastAsia"/>
          <w:b/>
          <w:sz w:val="22"/>
        </w:rPr>
        <w:t>무선</w:t>
      </w:r>
      <w:r w:rsidR="00645B3C">
        <w:rPr>
          <w:rFonts w:hint="eastAsia"/>
          <w:b/>
          <w:sz w:val="22"/>
        </w:rPr>
        <w:t xml:space="preserve"> </w:t>
      </w:r>
      <w:r w:rsidR="00A04A7A">
        <w:rPr>
          <w:rFonts w:hint="eastAsia"/>
          <w:b/>
          <w:sz w:val="22"/>
        </w:rPr>
        <w:t xml:space="preserve">인터넷, </w:t>
      </w:r>
      <w:r w:rsidR="00A04A7A" w:rsidRPr="00821491">
        <w:rPr>
          <w:rFonts w:hint="eastAsia"/>
          <w:b/>
          <w:sz w:val="22"/>
        </w:rPr>
        <w:t>생수</w:t>
      </w:r>
      <w:r w:rsidR="00645B3C">
        <w:rPr>
          <w:rFonts w:hint="eastAsia"/>
          <w:b/>
          <w:sz w:val="22"/>
        </w:rPr>
        <w:t xml:space="preserve"> 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됩니다.</w:t>
      </w:r>
    </w:p>
    <w:tbl>
      <w:tblPr>
        <w:tblW w:w="1063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2"/>
        <w:gridCol w:w="1559"/>
        <w:gridCol w:w="2117"/>
        <w:gridCol w:w="1569"/>
        <w:gridCol w:w="992"/>
        <w:gridCol w:w="1299"/>
        <w:gridCol w:w="1394"/>
      </w:tblGrid>
      <w:tr w:rsidR="00BB4B49" w:rsidRPr="005E5120" w:rsidTr="0043187B">
        <w:trPr>
          <w:trHeight w:val="791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 타입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구조</w:t>
            </w:r>
          </w:p>
        </w:tc>
        <w:tc>
          <w:tcPr>
            <w:tcW w:w="1569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료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(1박)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수</w:t>
            </w:r>
          </w:p>
        </w:tc>
        <w:tc>
          <w:tcPr>
            <w:tcW w:w="1299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숙인원</w:t>
            </w:r>
          </w:p>
        </w:tc>
        <w:tc>
          <w:tcPr>
            <w:tcW w:w="1394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조식인원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b/>
                <w:color w:val="000000" w:themeColor="text1"/>
                <w:sz w:val="22"/>
              </w:rPr>
              <w:t>(</w:t>
            </w:r>
            <w:r w:rsidRPr="00D169BA">
              <w:rPr>
                <w:rFonts w:hint="eastAsia"/>
                <w:b/>
                <w:color w:val="000000" w:themeColor="text1"/>
                <w:sz w:val="22"/>
              </w:rPr>
              <w:t>별도요금)</w:t>
            </w:r>
          </w:p>
        </w:tc>
      </w:tr>
      <w:tr w:rsidR="00BB4B49" w:rsidRPr="005E5120" w:rsidTr="00C5304D">
        <w:trPr>
          <w:trHeight w:val="559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슈페리어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C5304D" w:rsidP="002540C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10</w:t>
            </w: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,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C5304D">
        <w:trPr>
          <w:trHeight w:val="554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C5304D" w:rsidP="002540C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1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기타 요청사항</w:t>
            </w:r>
          </w:p>
        </w:tc>
        <w:tc>
          <w:tcPr>
            <w:tcW w:w="7371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C5304D" w:rsidP="002540C0">
            <w:pPr>
              <w:widowControl/>
              <w:wordWrap/>
              <w:autoSpaceDE/>
              <w:autoSpaceDN/>
              <w:jc w:val="center"/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</w:pPr>
            <w:r w:rsidRPr="00C5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위 요금은 </w:t>
            </w:r>
            <w:r w:rsidRPr="00C5304D">
              <w:rPr>
                <w:rFonts w:cs="굴림"/>
                <w:b/>
                <w:bCs/>
                <w:color w:val="FF0000"/>
                <w:kern w:val="0"/>
                <w:sz w:val="22"/>
              </w:rPr>
              <w:t>1</w:t>
            </w:r>
            <w:r w:rsidRPr="00C5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1월 </w:t>
            </w:r>
            <w:r w:rsidRPr="00C5304D">
              <w:rPr>
                <w:rFonts w:cs="굴림"/>
                <w:b/>
                <w:bCs/>
                <w:color w:val="FF0000"/>
                <w:kern w:val="0"/>
                <w:sz w:val="22"/>
              </w:rPr>
              <w:t>12</w:t>
            </w:r>
            <w:r w:rsidRPr="00C5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일</w:t>
            </w:r>
            <w:r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</w:t>
            </w:r>
            <w:r w:rsidRPr="00C5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~</w:t>
            </w:r>
            <w:r>
              <w:rPr>
                <w:rFonts w:cs="굴림"/>
                <w:b/>
                <w:bCs/>
                <w:color w:val="FF0000"/>
                <w:kern w:val="0"/>
                <w:sz w:val="22"/>
              </w:rPr>
              <w:t xml:space="preserve"> </w:t>
            </w:r>
            <w:r w:rsidRPr="00C5304D">
              <w:rPr>
                <w:rFonts w:cs="굴림"/>
                <w:b/>
                <w:bCs/>
                <w:color w:val="FF0000"/>
                <w:kern w:val="0"/>
                <w:sz w:val="22"/>
              </w:rPr>
              <w:t>15</w:t>
            </w:r>
            <w:r w:rsidRPr="00C5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일 요금입니다.</w:t>
            </w:r>
          </w:p>
        </w:tc>
      </w:tr>
    </w:tbl>
    <w:p w:rsidR="00C5304D" w:rsidRDefault="00C5304D" w:rsidP="00C5304D">
      <w:pPr>
        <w:ind w:left="142"/>
        <w:rPr>
          <w:rFonts w:hint="eastAsia"/>
          <w:b/>
          <w:color w:val="000000" w:themeColor="text1"/>
          <w:sz w:val="22"/>
        </w:rPr>
      </w:pPr>
    </w:p>
    <w:p w:rsidR="00C5304D" w:rsidRPr="00C5304D" w:rsidRDefault="00C546A5" w:rsidP="00C5304D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</w:p>
    <w:p w:rsidR="0043187B" w:rsidRPr="00FB3637" w:rsidRDefault="0043187B" w:rsidP="00BB4B49">
      <w:pPr>
        <w:pStyle w:val="a8"/>
        <w:numPr>
          <w:ilvl w:val="0"/>
          <w:numId w:val="6"/>
        </w:numPr>
        <w:ind w:leftChars="0"/>
        <w:rPr>
          <w:color w:val="0000FF"/>
          <w:szCs w:val="20"/>
        </w:rPr>
      </w:pPr>
      <w:r w:rsidRPr="00FB3637">
        <w:rPr>
          <w:rFonts w:hint="eastAsia"/>
          <w:color w:val="0000FF"/>
          <w:szCs w:val="20"/>
        </w:rPr>
        <w:t xml:space="preserve">조식(뷔페식) </w:t>
      </w:r>
      <w:r w:rsidRPr="00FB3637">
        <w:rPr>
          <w:color w:val="0000FF"/>
          <w:szCs w:val="20"/>
        </w:rPr>
        <w:t xml:space="preserve">: </w:t>
      </w:r>
      <w:r w:rsidRPr="00FB3637">
        <w:rPr>
          <w:rFonts w:hint="eastAsia"/>
          <w:color w:val="0000FF"/>
          <w:szCs w:val="20"/>
        </w:rPr>
        <w:t xml:space="preserve">사전 예약 </w:t>
      </w:r>
      <w:r w:rsidRPr="00FB3637">
        <w:rPr>
          <w:color w:val="0000FF"/>
          <w:szCs w:val="20"/>
        </w:rPr>
        <w:t>1</w:t>
      </w:r>
      <w:r w:rsidRPr="00FB3637">
        <w:rPr>
          <w:rFonts w:hint="eastAsia"/>
          <w:color w:val="0000FF"/>
          <w:szCs w:val="20"/>
        </w:rPr>
        <w:t>인</w:t>
      </w:r>
      <w:r w:rsidR="00C5304D">
        <w:rPr>
          <w:rFonts w:hint="eastAsia"/>
          <w:color w:val="0000FF"/>
          <w:szCs w:val="20"/>
        </w:rPr>
        <w:t xml:space="preserve"> 27,000</w:t>
      </w:r>
      <w:r w:rsidRPr="00FB3637">
        <w:rPr>
          <w:rFonts w:hint="eastAsia"/>
          <w:color w:val="0000FF"/>
          <w:szCs w:val="20"/>
        </w:rPr>
        <w:t xml:space="preserve">원 </w:t>
      </w:r>
      <w:r w:rsidRPr="00FB3637">
        <w:rPr>
          <w:color w:val="0000FF"/>
          <w:szCs w:val="20"/>
        </w:rPr>
        <w:t xml:space="preserve">/ </w:t>
      </w:r>
      <w:r w:rsidRPr="00FB3637">
        <w:rPr>
          <w:rFonts w:hint="eastAsia"/>
          <w:color w:val="0000FF"/>
          <w:szCs w:val="20"/>
        </w:rPr>
        <w:t xml:space="preserve">현장 결제 1인 </w:t>
      </w:r>
      <w:r w:rsidR="00EA222E">
        <w:rPr>
          <w:color w:val="0000FF"/>
          <w:szCs w:val="20"/>
        </w:rPr>
        <w:t>34,0</w:t>
      </w:r>
      <w:r w:rsidRPr="00FB3637">
        <w:rPr>
          <w:color w:val="0000FF"/>
          <w:szCs w:val="20"/>
        </w:rPr>
        <w:t>00</w:t>
      </w:r>
      <w:r w:rsidRPr="00FB3637">
        <w:rPr>
          <w:rFonts w:hint="eastAsia"/>
          <w:color w:val="0000FF"/>
          <w:szCs w:val="20"/>
        </w:rPr>
        <w:t>원</w:t>
      </w:r>
      <w:r w:rsidR="00C5304D">
        <w:rPr>
          <w:rFonts w:hint="eastAsia"/>
          <w:color w:val="0000FF"/>
          <w:szCs w:val="20"/>
        </w:rPr>
        <w:t xml:space="preserve"> (투숙객 할인 </w:t>
      </w:r>
      <w:r w:rsidR="00C5304D">
        <w:rPr>
          <w:color w:val="0000FF"/>
          <w:szCs w:val="20"/>
        </w:rPr>
        <w:t>30,000</w:t>
      </w:r>
      <w:r w:rsidR="00C5304D">
        <w:rPr>
          <w:rFonts w:hint="eastAsia"/>
          <w:color w:val="0000FF"/>
          <w:szCs w:val="20"/>
        </w:rPr>
        <w:t>원)</w:t>
      </w:r>
    </w:p>
    <w:p w:rsidR="00A04A7A" w:rsidRDefault="00C27941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 w:rsidRPr="00821491">
        <w:rPr>
          <w:rFonts w:hint="eastAsia"/>
          <w:b/>
          <w:sz w:val="22"/>
        </w:rPr>
        <w:t xml:space="preserve">객실 비품 : </w:t>
      </w:r>
      <w:r w:rsidR="008F7D8A">
        <w:rPr>
          <w:rFonts w:hint="eastAsia"/>
          <w:b/>
          <w:sz w:val="22"/>
        </w:rPr>
        <w:t>미니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냉장고, 커피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포트, 드라이기</w:t>
      </w:r>
      <w:r w:rsidR="008F7D8A">
        <w:rPr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등</w:t>
      </w:r>
      <w:r w:rsidR="00A04A7A" w:rsidRPr="00A04A7A">
        <w:rPr>
          <w:rFonts w:hint="eastAsia"/>
          <w:b/>
          <w:sz w:val="22"/>
        </w:rPr>
        <w:t xml:space="preserve"> </w:t>
      </w:r>
    </w:p>
    <w:p w:rsidR="00594993" w:rsidRPr="00C5304D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안내 :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>/ 키즈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>/</w:t>
      </w:r>
      <w:r w:rsidR="005B6ED2">
        <w:rPr>
          <w:b/>
          <w:sz w:val="22"/>
        </w:rPr>
        <w:t xml:space="preserve"> </w:t>
      </w:r>
      <w:r w:rsidR="005B6ED2">
        <w:rPr>
          <w:rFonts w:hint="eastAsia"/>
          <w:b/>
          <w:sz w:val="22"/>
        </w:rPr>
        <w:t xml:space="preserve">특산품점 </w:t>
      </w:r>
      <w:r w:rsidR="005B6ED2">
        <w:rPr>
          <w:b/>
          <w:sz w:val="22"/>
        </w:rPr>
        <w:t xml:space="preserve">/ </w:t>
      </w:r>
      <w:r w:rsidR="005B6ED2">
        <w:rPr>
          <w:rFonts w:hint="eastAsia"/>
          <w:b/>
          <w:sz w:val="22"/>
        </w:rPr>
        <w:t>치킨호프</w:t>
      </w:r>
      <w:r w:rsidR="00D77D0C">
        <w:rPr>
          <w:b/>
          <w:sz w:val="22"/>
        </w:rPr>
        <w:t xml:space="preserve">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>실내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 xml:space="preserve">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:rsidR="00C5304D" w:rsidRPr="002E251C" w:rsidRDefault="00C5304D" w:rsidP="00C5304D">
      <w:pPr>
        <w:ind w:left="-258"/>
        <w:rPr>
          <w:rFonts w:hint="eastAsia"/>
          <w:sz w:val="22"/>
        </w:rPr>
      </w:pPr>
    </w:p>
    <w:p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BB4B49">
        <w:rPr>
          <w:rFonts w:hint="eastAsia"/>
          <w:b/>
          <w:sz w:val="22"/>
          <w:szCs w:val="28"/>
        </w:rPr>
        <w:t>-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645B3C">
        <w:rPr>
          <w:rFonts w:hint="eastAsia"/>
          <w:b/>
          <w:sz w:val="22"/>
          <w:szCs w:val="28"/>
        </w:rPr>
        <w:t xml:space="preserve"> </w:t>
      </w:r>
      <w:r w:rsidR="00E7476D">
        <w:rPr>
          <w:rFonts w:hint="eastAsia"/>
          <w:b/>
          <w:sz w:val="22"/>
          <w:szCs w:val="28"/>
        </w:rPr>
        <w:t>시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시 지불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번호 변경 가능합니다.)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263"/>
        <w:gridCol w:w="1701"/>
        <w:gridCol w:w="2268"/>
      </w:tblGrid>
      <w:tr w:rsidR="0055260E" w:rsidRPr="00E46795" w:rsidTr="00D56FE4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263" w:type="dxa"/>
            <w:tcBorders>
              <w:top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2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:rsidTr="00D56FE4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263" w:type="dxa"/>
            <w:tcBorders>
              <w:bottom w:val="single" w:sz="12" w:space="0" w:color="auto"/>
            </w:tcBorders>
            <w:vAlign w:val="center"/>
          </w:tcPr>
          <w:p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2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:rsidR="00B75D0B" w:rsidRDefault="00B75D0B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서명란 :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>(동의 서명 없을</w:t>
      </w:r>
      <w:r w:rsidR="00645B3C">
        <w:rPr>
          <w:rFonts w:hint="eastAsia"/>
          <w:b/>
          <w:color w:val="BFBFBF" w:themeColor="background1" w:themeShade="BF"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>됩니다</w:t>
      </w:r>
      <w:r w:rsidR="0043187B">
        <w:rPr>
          <w:rFonts w:hint="eastAsia"/>
          <w:b/>
          <w:color w:val="BFBFBF" w:themeColor="background1" w:themeShade="BF"/>
          <w:sz w:val="22"/>
        </w:rPr>
        <w:t>.</w:t>
      </w:r>
      <w:r w:rsidRPr="00E51887">
        <w:rPr>
          <w:rFonts w:hint="eastAsia"/>
          <w:b/>
          <w:color w:val="BFBFBF" w:themeColor="background1" w:themeShade="BF"/>
          <w:sz w:val="22"/>
        </w:rPr>
        <w:t>)</w:t>
      </w:r>
    </w:p>
    <w:p w:rsidR="00457BD5" w:rsidRDefault="00457BD5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bookmarkStart w:id="0" w:name="_GoBack"/>
      <w:bookmarkEnd w:id="0"/>
    </w:p>
    <w:p w:rsidR="00BB4B49" w:rsidRPr="00BB4B49" w:rsidRDefault="00BB4B49" w:rsidP="003E748B">
      <w:pPr>
        <w:ind w:leftChars="-142" w:left="-284" w:firstLineChars="350" w:firstLine="350"/>
        <w:rPr>
          <w:b/>
          <w:sz w:val="10"/>
          <w:szCs w:val="10"/>
        </w:rPr>
      </w:pPr>
    </w:p>
    <w:p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645B3C">
        <w:rPr>
          <w:rFonts w:hint="eastAsia"/>
          <w:b/>
          <w:color w:val="000000" w:themeColor="text1"/>
          <w:sz w:val="22"/>
        </w:rPr>
        <w:t xml:space="preserve">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:rsidR="00EF39B1" w:rsidRDefault="00EF39B1" w:rsidP="00EF39B1">
      <w:pPr>
        <w:ind w:leftChars="-142" w:left="-284" w:firstLineChars="250" w:firstLine="500"/>
        <w:rPr>
          <w:color w:val="FF0000"/>
          <w:szCs w:val="20"/>
        </w:rPr>
      </w:pPr>
      <w:r w:rsidRPr="00EF39B1">
        <w:rPr>
          <w:rFonts w:hint="eastAsia"/>
          <w:color w:val="FF0000"/>
          <w:szCs w:val="20"/>
        </w:rPr>
        <w:t>체크인</w:t>
      </w:r>
      <w:r w:rsidRPr="00EF39B1">
        <w:rPr>
          <w:color w:val="FF0000"/>
          <w:szCs w:val="20"/>
        </w:rPr>
        <w:t xml:space="preserve"> 날짜로부터 영업일 기준 3일 전 17:00까지 무료 취소가 가능하며 이후 규정된 날짜에 </w:t>
      </w:r>
      <w:r>
        <w:rPr>
          <w:color w:val="FF0000"/>
          <w:szCs w:val="20"/>
        </w:rPr>
        <w:t>따</w:t>
      </w:r>
      <w:r>
        <w:rPr>
          <w:rFonts w:hint="eastAsia"/>
          <w:color w:val="FF0000"/>
          <w:szCs w:val="20"/>
        </w:rPr>
        <w:t xml:space="preserve">라 </w:t>
      </w:r>
      <w:r w:rsidRPr="00EF39B1">
        <w:rPr>
          <w:color w:val="FF0000"/>
          <w:szCs w:val="20"/>
        </w:rPr>
        <w:t>취소</w:t>
      </w:r>
    </w:p>
    <w:p w:rsidR="00D77D0C" w:rsidRPr="00EF39B1" w:rsidRDefault="00EF39B1" w:rsidP="00EF39B1">
      <w:pPr>
        <w:ind w:leftChars="-142" w:left="-284" w:firstLineChars="250" w:firstLine="500"/>
        <w:rPr>
          <w:color w:val="FF0000"/>
          <w:szCs w:val="20"/>
        </w:rPr>
      </w:pPr>
      <w:r w:rsidRPr="00EF39B1">
        <w:rPr>
          <w:color w:val="FF0000"/>
          <w:szCs w:val="20"/>
        </w:rPr>
        <w:t>수수료가 자동 결제됩니다.</w:t>
      </w:r>
      <w:r>
        <w:rPr>
          <w:color w:val="FF0000"/>
          <w:szCs w:val="20"/>
        </w:rPr>
        <w:t xml:space="preserve"> </w:t>
      </w:r>
      <w:r w:rsidRPr="00EF39B1">
        <w:rPr>
          <w:color w:val="FF0000"/>
          <w:szCs w:val="20"/>
        </w:rPr>
        <w:t>(2일 전 17:00까지 50%, 1일 전 17:00까지 70%, 1일 전 17:00부터 환불 불가)</w:t>
      </w:r>
    </w:p>
    <w:sectPr w:rsidR="00D77D0C" w:rsidRPr="00EF39B1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4B7D" w:rsidRDefault="00354B7D" w:rsidP="006673D0">
      <w:r>
        <w:separator/>
      </w:r>
    </w:p>
  </w:endnote>
  <w:endnote w:type="continuationSeparator" w:id="0">
    <w:p w:rsidR="00354B7D" w:rsidRDefault="00354B7D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800002A7" w:usb1="3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4B7D" w:rsidRDefault="00354B7D" w:rsidP="006673D0">
      <w:r>
        <w:separator/>
      </w:r>
    </w:p>
  </w:footnote>
  <w:footnote w:type="continuationSeparator" w:id="0">
    <w:p w:rsidR="00354B7D" w:rsidRDefault="00354B7D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3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4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5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31877"/>
    <w:rsid w:val="00047E2B"/>
    <w:rsid w:val="0006070A"/>
    <w:rsid w:val="00063CD8"/>
    <w:rsid w:val="000767F0"/>
    <w:rsid w:val="00091EF9"/>
    <w:rsid w:val="000B359B"/>
    <w:rsid w:val="000E0B50"/>
    <w:rsid w:val="00116B61"/>
    <w:rsid w:val="00123C7F"/>
    <w:rsid w:val="001313D8"/>
    <w:rsid w:val="001372B1"/>
    <w:rsid w:val="00153A18"/>
    <w:rsid w:val="001576AB"/>
    <w:rsid w:val="001809F8"/>
    <w:rsid w:val="00192DD2"/>
    <w:rsid w:val="001A3EAD"/>
    <w:rsid w:val="001A7503"/>
    <w:rsid w:val="001D67BD"/>
    <w:rsid w:val="00202FC3"/>
    <w:rsid w:val="00214187"/>
    <w:rsid w:val="002171D6"/>
    <w:rsid w:val="002361BC"/>
    <w:rsid w:val="0024237E"/>
    <w:rsid w:val="0024413F"/>
    <w:rsid w:val="002540C0"/>
    <w:rsid w:val="00265792"/>
    <w:rsid w:val="00273B11"/>
    <w:rsid w:val="00282D14"/>
    <w:rsid w:val="0029784D"/>
    <w:rsid w:val="002A5D66"/>
    <w:rsid w:val="002C228E"/>
    <w:rsid w:val="002C24C6"/>
    <w:rsid w:val="002E251C"/>
    <w:rsid w:val="003042DE"/>
    <w:rsid w:val="00305DC7"/>
    <w:rsid w:val="00306253"/>
    <w:rsid w:val="00317B57"/>
    <w:rsid w:val="003217B3"/>
    <w:rsid w:val="0033065A"/>
    <w:rsid w:val="00350FB2"/>
    <w:rsid w:val="003518C1"/>
    <w:rsid w:val="00352ACD"/>
    <w:rsid w:val="00354B2A"/>
    <w:rsid w:val="00354B7D"/>
    <w:rsid w:val="00360FEC"/>
    <w:rsid w:val="00381A1C"/>
    <w:rsid w:val="0039304D"/>
    <w:rsid w:val="003B7AC9"/>
    <w:rsid w:val="003B7B53"/>
    <w:rsid w:val="003E1169"/>
    <w:rsid w:val="003E748B"/>
    <w:rsid w:val="003F08E1"/>
    <w:rsid w:val="003F1716"/>
    <w:rsid w:val="003F3D09"/>
    <w:rsid w:val="003F6F81"/>
    <w:rsid w:val="00407E18"/>
    <w:rsid w:val="0041300C"/>
    <w:rsid w:val="0043187B"/>
    <w:rsid w:val="00457BD5"/>
    <w:rsid w:val="00472FB6"/>
    <w:rsid w:val="004816CC"/>
    <w:rsid w:val="00492F31"/>
    <w:rsid w:val="004D0A9F"/>
    <w:rsid w:val="005018F6"/>
    <w:rsid w:val="00506607"/>
    <w:rsid w:val="00511AEE"/>
    <w:rsid w:val="00513B7D"/>
    <w:rsid w:val="00515F7D"/>
    <w:rsid w:val="005272FB"/>
    <w:rsid w:val="0053411C"/>
    <w:rsid w:val="00536F62"/>
    <w:rsid w:val="00544911"/>
    <w:rsid w:val="0055260E"/>
    <w:rsid w:val="00564592"/>
    <w:rsid w:val="0056495C"/>
    <w:rsid w:val="00577E79"/>
    <w:rsid w:val="00594993"/>
    <w:rsid w:val="00597B12"/>
    <w:rsid w:val="005A714C"/>
    <w:rsid w:val="005A79EA"/>
    <w:rsid w:val="005B1EC1"/>
    <w:rsid w:val="005B3EDE"/>
    <w:rsid w:val="005B6ED2"/>
    <w:rsid w:val="005D31E0"/>
    <w:rsid w:val="005D7B83"/>
    <w:rsid w:val="005E5120"/>
    <w:rsid w:val="005F1097"/>
    <w:rsid w:val="005F11F4"/>
    <w:rsid w:val="006100A5"/>
    <w:rsid w:val="00634A57"/>
    <w:rsid w:val="006405D3"/>
    <w:rsid w:val="00645B3C"/>
    <w:rsid w:val="00661F03"/>
    <w:rsid w:val="00665455"/>
    <w:rsid w:val="006673D0"/>
    <w:rsid w:val="00673075"/>
    <w:rsid w:val="00680229"/>
    <w:rsid w:val="00684D70"/>
    <w:rsid w:val="00685DBB"/>
    <w:rsid w:val="00685F49"/>
    <w:rsid w:val="00687636"/>
    <w:rsid w:val="006B2434"/>
    <w:rsid w:val="006C62D5"/>
    <w:rsid w:val="006E373C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61147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26A31"/>
    <w:rsid w:val="00943603"/>
    <w:rsid w:val="009574AA"/>
    <w:rsid w:val="009652EC"/>
    <w:rsid w:val="00967297"/>
    <w:rsid w:val="00967E2C"/>
    <w:rsid w:val="009845F0"/>
    <w:rsid w:val="00987EF0"/>
    <w:rsid w:val="009A16A5"/>
    <w:rsid w:val="009C00AE"/>
    <w:rsid w:val="009C1B83"/>
    <w:rsid w:val="009E49BC"/>
    <w:rsid w:val="009F1526"/>
    <w:rsid w:val="00A04A7A"/>
    <w:rsid w:val="00A05886"/>
    <w:rsid w:val="00A22A1C"/>
    <w:rsid w:val="00A2735E"/>
    <w:rsid w:val="00A46DE0"/>
    <w:rsid w:val="00A54F50"/>
    <w:rsid w:val="00A67040"/>
    <w:rsid w:val="00A73EF2"/>
    <w:rsid w:val="00AA5E85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54E2B"/>
    <w:rsid w:val="00B73903"/>
    <w:rsid w:val="00B75D0B"/>
    <w:rsid w:val="00B8322D"/>
    <w:rsid w:val="00B8653E"/>
    <w:rsid w:val="00BA5217"/>
    <w:rsid w:val="00BB1DC7"/>
    <w:rsid w:val="00BB2A52"/>
    <w:rsid w:val="00BB4B49"/>
    <w:rsid w:val="00BD3A8D"/>
    <w:rsid w:val="00BD4D8A"/>
    <w:rsid w:val="00BD6919"/>
    <w:rsid w:val="00BE0166"/>
    <w:rsid w:val="00BF2FB6"/>
    <w:rsid w:val="00C27941"/>
    <w:rsid w:val="00C337CB"/>
    <w:rsid w:val="00C46EBF"/>
    <w:rsid w:val="00C50773"/>
    <w:rsid w:val="00C52254"/>
    <w:rsid w:val="00C5304D"/>
    <w:rsid w:val="00C546A5"/>
    <w:rsid w:val="00C57590"/>
    <w:rsid w:val="00C64E45"/>
    <w:rsid w:val="00C65D00"/>
    <w:rsid w:val="00C71AED"/>
    <w:rsid w:val="00C75C7A"/>
    <w:rsid w:val="00C82234"/>
    <w:rsid w:val="00CA23EC"/>
    <w:rsid w:val="00CB22EA"/>
    <w:rsid w:val="00CC0EC7"/>
    <w:rsid w:val="00CC3441"/>
    <w:rsid w:val="00CC3D6F"/>
    <w:rsid w:val="00CC61B8"/>
    <w:rsid w:val="00CD3BCE"/>
    <w:rsid w:val="00CD55C1"/>
    <w:rsid w:val="00CD5664"/>
    <w:rsid w:val="00CF0106"/>
    <w:rsid w:val="00D12686"/>
    <w:rsid w:val="00D14B9F"/>
    <w:rsid w:val="00D150FE"/>
    <w:rsid w:val="00D169BA"/>
    <w:rsid w:val="00D177DF"/>
    <w:rsid w:val="00D24247"/>
    <w:rsid w:val="00D27C57"/>
    <w:rsid w:val="00D519CD"/>
    <w:rsid w:val="00D5376F"/>
    <w:rsid w:val="00D55BB6"/>
    <w:rsid w:val="00D56FE4"/>
    <w:rsid w:val="00D60F5D"/>
    <w:rsid w:val="00D6499C"/>
    <w:rsid w:val="00D7053E"/>
    <w:rsid w:val="00D77D0C"/>
    <w:rsid w:val="00D83521"/>
    <w:rsid w:val="00DC5DC7"/>
    <w:rsid w:val="00DD3E8F"/>
    <w:rsid w:val="00DE6D5E"/>
    <w:rsid w:val="00DF2C9C"/>
    <w:rsid w:val="00E06E01"/>
    <w:rsid w:val="00E072F1"/>
    <w:rsid w:val="00E274B6"/>
    <w:rsid w:val="00E317AD"/>
    <w:rsid w:val="00E35DD2"/>
    <w:rsid w:val="00E3737C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222E"/>
    <w:rsid w:val="00EA4730"/>
    <w:rsid w:val="00EA65F7"/>
    <w:rsid w:val="00EB1867"/>
    <w:rsid w:val="00EB1A81"/>
    <w:rsid w:val="00EB26A8"/>
    <w:rsid w:val="00EC09AC"/>
    <w:rsid w:val="00EC0B0F"/>
    <w:rsid w:val="00EC195D"/>
    <w:rsid w:val="00EC2DED"/>
    <w:rsid w:val="00EC3C55"/>
    <w:rsid w:val="00ED4697"/>
    <w:rsid w:val="00EF39B1"/>
    <w:rsid w:val="00EF39D2"/>
    <w:rsid w:val="00F0526A"/>
    <w:rsid w:val="00F20EF2"/>
    <w:rsid w:val="00F21E8E"/>
    <w:rsid w:val="00F23BA4"/>
    <w:rsid w:val="00F27C6C"/>
    <w:rsid w:val="00F359DF"/>
    <w:rsid w:val="00F364ED"/>
    <w:rsid w:val="00F36B0A"/>
    <w:rsid w:val="00F45954"/>
    <w:rsid w:val="00F52E47"/>
    <w:rsid w:val="00F73F6F"/>
    <w:rsid w:val="00F87E2E"/>
    <w:rsid w:val="00F87E64"/>
    <w:rsid w:val="00F931D6"/>
    <w:rsid w:val="00F94CFC"/>
    <w:rsid w:val="00F96802"/>
    <w:rsid w:val="00FA1666"/>
    <w:rsid w:val="00FA52FB"/>
    <w:rsid w:val="00FB3637"/>
    <w:rsid w:val="00FB66AD"/>
    <w:rsid w:val="00FB76CD"/>
    <w:rsid w:val="00FC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36A7BEF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75D042-0F37-4161-B52A-6CEEE76AF3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Windows 사용자</cp:lastModifiedBy>
  <cp:revision>3</cp:revision>
  <cp:lastPrinted>2023-01-04T06:55:00Z</cp:lastPrinted>
  <dcterms:created xsi:type="dcterms:W3CDTF">2023-08-22T02:37:00Z</dcterms:created>
  <dcterms:modified xsi:type="dcterms:W3CDTF">2023-08-22T02:57:00Z</dcterms:modified>
</cp:coreProperties>
</file>